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FC8D3" w14:textId="77777777" w:rsidR="00BC419F" w:rsidRDefault="00000000">
      <w:pPr>
        <w:pStyle w:val="Heading1"/>
      </w:pPr>
      <w:bookmarkStart w:id="0" w:name="parametric-polar-quiz"/>
      <w:r>
        <w:t>Parametric Polar Quiz</w:t>
      </w:r>
    </w:p>
    <w:p w14:paraId="5457EDD7" w14:textId="020D0974" w:rsidR="00BC419F" w:rsidRDefault="00000000" w:rsidP="00483131">
      <w:pPr>
        <w:pStyle w:val="FirstParagraph"/>
        <w:numPr>
          <w:ilvl w:val="0"/>
          <w:numId w:val="2"/>
        </w:numPr>
      </w:pPr>
      <w:r>
        <w:t xml:space="preserve">The position of a particle moving in the </w:t>
      </w:r>
      <m:oMath>
        <m:r>
          <w:rPr>
            <w:rFonts w:ascii="Cambria Math" w:hAnsi="Cambria Math"/>
          </w:rPr>
          <m:t>xy</m:t>
        </m:r>
      </m:oMath>
      <w:r>
        <w:t xml:space="preserve">-plane is given by the parametric equations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t</m:t>
            </m:r>
          </m:num>
          <m:den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What is the slope of the tangent line to the path of the particle at the point wher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?</w:t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</w:p>
    <w:p w14:paraId="4C4C2ADE" w14:textId="14ADAF7E" w:rsidR="00BC419F" w:rsidRDefault="00000000" w:rsidP="00483131">
      <w:pPr>
        <w:pStyle w:val="BodyText"/>
        <w:numPr>
          <w:ilvl w:val="0"/>
          <w:numId w:val="2"/>
        </w:numPr>
      </w:pPr>
      <w:r>
        <w:t xml:space="preserve">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, a particle moving in the </w:t>
      </w:r>
      <m:oMath>
        <m:r>
          <w:rPr>
            <w:rFonts w:ascii="Cambria Math" w:hAnsi="Cambria Math"/>
          </w:rPr>
          <m:t>xy</m:t>
        </m:r>
      </m:oMath>
      <w:r>
        <w:t xml:space="preserve">-plane has velocity vector given by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rad>
              </m:e>
            </m:d>
          </m:e>
        </m:d>
      </m:oMath>
      <w:r>
        <w:t xml:space="preserve">. What is the total distance the particle travels betwe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?</w:t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</w:p>
    <w:p w14:paraId="211577B8" w14:textId="2CD19224" w:rsidR="00BC419F" w:rsidRDefault="00000000" w:rsidP="00483131">
      <w:pPr>
        <w:pStyle w:val="BodyText"/>
        <w:numPr>
          <w:ilvl w:val="0"/>
          <w:numId w:val="2"/>
        </w:numPr>
      </w:pPr>
      <w:r>
        <w:t xml:space="preserve">The position of a particle moving in the </w:t>
      </w:r>
      <m:oMath>
        <m:r>
          <w:rPr>
            <w:rFonts w:ascii="Cambria Math" w:hAnsi="Cambria Math"/>
          </w:rPr>
          <m:t>xy</m:t>
        </m:r>
      </m:oMath>
      <w:r>
        <w:t xml:space="preserve">-plane is given by the parametric equation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t</m:t>
        </m:r>
      </m:oMath>
      <w:r>
        <w:t xml:space="preserve">. For what value(s) of </w:t>
      </w:r>
      <m:oMath>
        <m:r>
          <w:rPr>
            <w:rFonts w:ascii="Cambria Math" w:hAnsi="Cambria Math"/>
          </w:rPr>
          <m:t>t</m:t>
        </m:r>
      </m:oMath>
      <w:r>
        <w:t xml:space="preserve"> is the particle at rest?</w:t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</w:p>
    <w:p w14:paraId="4F9E84FE" w14:textId="5B13D299" w:rsidR="00BC419F" w:rsidRDefault="00000000" w:rsidP="00483131">
      <w:pPr>
        <w:pStyle w:val="BodyText"/>
        <w:numPr>
          <w:ilvl w:val="0"/>
          <w:numId w:val="2"/>
        </w:numPr>
      </w:pPr>
      <w:r>
        <w:lastRenderedPageBreak/>
        <w:t xml:space="preserve">What is the slope of the line tangent to the polar curv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</m:oMath>
      <w:r>
        <w:t xml:space="preserve">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?</w:t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  <w:r w:rsidR="00483131">
        <w:br/>
      </w:r>
    </w:p>
    <w:p w14:paraId="0F60D221" w14:textId="77777777" w:rsidR="00BC419F" w:rsidRDefault="00000000" w:rsidP="00483131">
      <w:pPr>
        <w:pStyle w:val="BodyText"/>
        <w:numPr>
          <w:ilvl w:val="0"/>
          <w:numId w:val="2"/>
        </w:numPr>
      </w:pPr>
      <w:r>
        <w:t xml:space="preserve">What is the area inside the polar curv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</m:oMath>
      <w:r>
        <w:t xml:space="preserve"> and outside the polar curv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θ</m:t>
        </m:r>
      </m:oMath>
      <w:r>
        <w:t xml:space="preserve"> ?</w:t>
      </w:r>
      <w:bookmarkEnd w:id="0"/>
    </w:p>
    <w:sectPr w:rsidR="00BC419F" w:rsidSect="0048313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35CF1" w14:textId="77777777" w:rsidR="001B66D6" w:rsidRDefault="001B66D6">
      <w:pPr>
        <w:spacing w:after="0"/>
      </w:pPr>
      <w:r>
        <w:separator/>
      </w:r>
    </w:p>
  </w:endnote>
  <w:endnote w:type="continuationSeparator" w:id="0">
    <w:p w14:paraId="474216D9" w14:textId="77777777" w:rsidR="001B66D6" w:rsidRDefault="001B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7A76C" w14:textId="77777777" w:rsidR="001B66D6" w:rsidRDefault="001B66D6">
      <w:r>
        <w:separator/>
      </w:r>
    </w:p>
  </w:footnote>
  <w:footnote w:type="continuationSeparator" w:id="0">
    <w:p w14:paraId="66F668E2" w14:textId="77777777" w:rsidR="001B66D6" w:rsidRDefault="001B66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3C78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30A3E47"/>
    <w:multiLevelType w:val="hybridMultilevel"/>
    <w:tmpl w:val="B20E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5334738">
    <w:abstractNumId w:val="0"/>
  </w:num>
  <w:num w:numId="2" w16cid:durableId="9964213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419F"/>
    <w:rsid w:val="001B66D6"/>
    <w:rsid w:val="00483131"/>
    <w:rsid w:val="00BC41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471C7"/>
  <w15:docId w15:val="{01DB7207-2DEA-474B-A988-80238881E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3</Words>
  <Characters>587</Characters>
  <Application>Microsoft Office Word</Application>
  <DocSecurity>0</DocSecurity>
  <Lines>146</Lines>
  <Paragraphs>167</Paragraphs>
  <ScaleCrop>false</ScaleCrop>
  <Company>LCPS</Company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4-17T13:17:00Z</dcterms:created>
  <dcterms:modified xsi:type="dcterms:W3CDTF">2024-04-17T13:18:00Z</dcterms:modified>
</cp:coreProperties>
</file>